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993F0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function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earsonCor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CCcalc</w:t>
      </w:r>
      <w:proofErr w:type="spellEnd"/>
    </w:p>
    <w:p w14:paraId="2E13AE8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441C749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Add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easonCor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to the MATLAB path. The function will open a dialog box to</w:t>
      </w:r>
    </w:p>
    <w:p w14:paraId="12B0EFF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select the directory containing .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images.</w:t>
      </w:r>
    </w:p>
    <w:p w14:paraId="28F291E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bookmarkStart w:id="0" w:name="_GoBack"/>
      <w:bookmarkEnd w:id="0"/>
    </w:p>
    <w:p w14:paraId="7CD4F79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CCcalc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expects to find individual .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images rather than multi-image </w:t>
      </w:r>
    </w:p>
    <w:p w14:paraId="112BCC3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files.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CCcalc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requires an equal number of images in each of 3 </w:t>
      </w:r>
    </w:p>
    <w:p w14:paraId="58469B8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channels. For example, if there are 10 fields of view, then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CCcalc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</w:t>
      </w:r>
    </w:p>
    <w:p w14:paraId="27C91DF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expects 30 images. The three images of an individual field of view must </w:t>
      </w:r>
    </w:p>
    <w:p w14:paraId="698FBF6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have a unique identifying string. Likewise, each channel must have its </w:t>
      </w:r>
    </w:p>
    <w:p w14:paraId="4AAFE75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own unique identifying string. For example, two images stacks exported as</w:t>
      </w:r>
    </w:p>
    <w:p w14:paraId="594A71D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individual .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files from most Leica software will have the following </w:t>
      </w:r>
    </w:p>
    <w:p w14:paraId="17FDDCE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naming convention:</w:t>
      </w:r>
    </w:p>
    <w:p w14:paraId="01118D8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196F193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&lt;Unique ID 1&gt;_ch00.tif</w:t>
      </w:r>
    </w:p>
    <w:p w14:paraId="5626E3B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&lt;Unique ID 1&gt;_ch01.tif</w:t>
      </w:r>
    </w:p>
    <w:p w14:paraId="2CF9CFB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&lt;Unique ID 1&gt;_ch02.tif</w:t>
      </w:r>
    </w:p>
    <w:p w14:paraId="06A14E9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&lt;Unique ID 2&gt;_ch00.tif</w:t>
      </w:r>
    </w:p>
    <w:p w14:paraId="7550741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&lt;Unique ID 2&gt;_ch01.tif</w:t>
      </w:r>
    </w:p>
    <w:p w14:paraId="2A822E2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&lt;Unique ID 2&gt;_ch02.tif</w:t>
      </w:r>
    </w:p>
    <w:p w14:paraId="5F3291E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3214E43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CCcalc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begins by asking what is the string corresponding to the</w:t>
      </w:r>
    </w:p>
    <w:p w14:paraId="66834DB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"tester" channel representing the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LacI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fusion protein. In Terra's data,</w:t>
      </w:r>
    </w:p>
    <w:p w14:paraId="564979D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this was always ch01.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CCcalc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then asks for the string corresponding to</w:t>
      </w:r>
    </w:p>
    <w:p w14:paraId="5BD3F97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the "target" channel representing potentially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elocalize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components of</w:t>
      </w:r>
    </w:p>
    <w:p w14:paraId="6E15DAD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chromatin-modifying complexes or other factors. In Terra's data, this was</w:t>
      </w:r>
    </w:p>
    <w:p w14:paraId="577A369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always ch02.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CCcalc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then asks for the string representing the Hoechst</w:t>
      </w:r>
    </w:p>
    <w:p w14:paraId="068C09E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staining, which in Terra's data was always ch03. </w:t>
      </w:r>
    </w:p>
    <w:p w14:paraId="4564C9B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469B79C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After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obtaining the three channel strings, the function verifies that the</w:t>
      </w:r>
    </w:p>
    <w:p w14:paraId="559B8A4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same number of images are found in each channel and will terminate if</w:t>
      </w:r>
    </w:p>
    <w:p w14:paraId="4B14AE7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not.</w:t>
      </w:r>
    </w:p>
    <w:p w14:paraId="737601E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1134636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CCcalc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looks for prior analysis in subdirectory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autoCro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in the working </w:t>
      </w:r>
    </w:p>
    <w:p w14:paraId="21D6F1F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directory. If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autoCro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is not present, this directory is created. If</w:t>
      </w:r>
    </w:p>
    <w:p w14:paraId="4E0E42E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autoCro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is present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CCcalc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will attempt to determine if analysis of the</w:t>
      </w:r>
    </w:p>
    <w:p w14:paraId="1428DF5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data in the working directory is either partially or fully completed. If</w:t>
      </w:r>
    </w:p>
    <w:p w14:paraId="7F0D2DD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partially completed, the function resumes at the next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unanalyze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field of</w:t>
      </w:r>
    </w:p>
    <w:p w14:paraId="37A4D9D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view. If fully completed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CCcalc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presents the option to rename the</w:t>
      </w:r>
    </w:p>
    <w:p w14:paraId="4A45D84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analysis directory or to overwrite the prior analysis results.</w:t>
      </w:r>
    </w:p>
    <w:p w14:paraId="74863CE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5CDC784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Th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analysis routine generates cropped images in each of the 3 channels,</w:t>
      </w:r>
    </w:p>
    <w:p w14:paraId="110066A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constructs masks with user input, and saves the cropped images and masks</w:t>
      </w:r>
    </w:p>
    <w:p w14:paraId="576F33D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lastRenderedPageBreak/>
        <w:t xml:space="preserve">% to directory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autoCro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. The analysis also saves the output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earsonCor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. </w:t>
      </w:r>
    </w:p>
    <w:p w14:paraId="6023AB4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easonCor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is a 3xN matrix. For each of N images, it creates masks from </w:t>
      </w:r>
    </w:p>
    <w:p w14:paraId="536E67C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the combination of Hoechst and ch01 channels, then calculates the</w:t>
      </w:r>
    </w:p>
    <w:p w14:paraId="4D913FB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correlation coefficient between each pair of channels.</w:t>
      </w:r>
    </w:p>
    <w:p w14:paraId="5845852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row 1: red-green correlation</w:t>
      </w:r>
    </w:p>
    <w:p w14:paraId="7E11FBC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row 2: green-blue correlation</w:t>
      </w:r>
    </w:p>
    <w:p w14:paraId="12F641D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row 3: blue-red correlation</w:t>
      </w:r>
    </w:p>
    <w:p w14:paraId="0C47AE1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34EE86E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Th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analysis routine also saves the analysis figure window corresponding</w:t>
      </w:r>
    </w:p>
    <w:p w14:paraId="3DBAA1B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to each field of view.</w:t>
      </w:r>
    </w:p>
    <w:p w14:paraId="3BD9BF3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2B8A935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origDir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w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7E43B7C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06EDAC6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elpath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uigetdi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66FBA8E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cd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selpath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5F8CB78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3469CD0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warning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off','images:imshow:magnificationMustBeFitForDockedFigure')</w:t>
      </w:r>
    </w:p>
    <w:p w14:paraId="59EB393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2FFFE61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1. Find images.</w:t>
      </w:r>
    </w:p>
    <w:p w14:paraId="072B407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greenC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input('String for tester channel: ','s');</w:t>
      </w:r>
    </w:p>
    <w:p w14:paraId="2155314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greenC2 = ['*'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reenC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>,'*','.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];</w:t>
      </w:r>
    </w:p>
    <w:p w14:paraId="5C5164E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gFile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i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greenC2);</w:t>
      </w:r>
    </w:p>
    <w:p w14:paraId="3998335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gFile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arrayfun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@(x) ~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trcm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x.name(1),'.')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);</w:t>
      </w:r>
    </w:p>
    <w:p w14:paraId="1EF6EA3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lg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length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01836C9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fprint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Found %d files.\n'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l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29E989F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7F5E898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redC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input('String for target channel: ','s');</w:t>
      </w:r>
    </w:p>
    <w:p w14:paraId="68CF836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redC2 = ['*'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edC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>,'*','.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];</w:t>
      </w:r>
    </w:p>
    <w:p w14:paraId="7BF1103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rFile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i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redC2);</w:t>
      </w:r>
    </w:p>
    <w:p w14:paraId="6A07C2E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rFile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arrayfun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@(x) ~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trcm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x.name(1),'.')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);</w:t>
      </w:r>
    </w:p>
    <w:p w14:paraId="46CC14D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lr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length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1E496E6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fprint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Found %d files.\n'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l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021D328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3527EEA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DC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nput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String for Hoechst channel: ','s');</w:t>
      </w:r>
    </w:p>
    <w:p w14:paraId="57FAA04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DC2 = ['*'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DC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,'*','.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];</w:t>
      </w:r>
    </w:p>
    <w:p w14:paraId="44E3DC6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File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i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DC2);</w:t>
      </w:r>
    </w:p>
    <w:p w14:paraId="748BF52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File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arrayfun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@(x) ~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trcm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x.name(1),'.')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);</w:t>
      </w:r>
    </w:p>
    <w:p w14:paraId="38488B7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ld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length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521A69C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fprint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Found %d files.\n'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l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5A580D0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m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2;</w:t>
      </w:r>
    </w:p>
    <w:p w14:paraId="7EF9497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3C845EB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~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l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l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3D31FEA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Nonequivalen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numbers of green and red images. Stopping...')</w:t>
      </w:r>
    </w:p>
    <w:p w14:paraId="420214C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lastRenderedPageBreak/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return</w:t>
      </w:r>
      <w:proofErr w:type="gramEnd"/>
    </w:p>
    <w:p w14:paraId="64E4935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elseif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~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sempty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 &amp;&amp; ~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l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l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2FF4C05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Nonequivalen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numbers of DAPI and red images. Stopping...')</w:t>
      </w:r>
    </w:p>
    <w:p w14:paraId="5B84176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return</w:t>
      </w:r>
      <w:proofErr w:type="gramEnd"/>
    </w:p>
    <w:p w14:paraId="7583D5E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5DB15A2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77DB76C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2. Check if some analysis has been performed previously.</w:t>
      </w:r>
    </w:p>
    <w:p w14:paraId="3968CBD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sG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zeros(105,105,lg,'uint8');</w:t>
      </w:r>
    </w:p>
    <w:p w14:paraId="0460FA9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sR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s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177ADDA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sD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s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5F97401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roppedDirName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ullfi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w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autoCro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);</w:t>
      </w:r>
    </w:p>
    <w:p w14:paraId="4882911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r w:rsidRPr="001B3BF6">
        <w:rPr>
          <w:rFonts w:ascii="Courier New" w:hAnsi="Courier New" w:cs="Courier New"/>
          <w:sz w:val="20"/>
          <w:szCs w:val="20"/>
        </w:rPr>
        <w:t>PC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fullfi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croppedDir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earsonCCs.ma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);</w:t>
      </w:r>
    </w:p>
    <w:p w14:paraId="5404036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masksName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ullfi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roppedDir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asks.ma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);</w:t>
      </w:r>
    </w:p>
    <w:p w14:paraId="39046D0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~exist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roppedDir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i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)</w:t>
      </w:r>
    </w:p>
    <w:p w14:paraId="79D765C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% No prior analysis found.</w:t>
      </w:r>
    </w:p>
    <w:p w14:paraId="5767908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mkdi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croppedDir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3B1F743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tartingN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1;</w:t>
      </w:r>
    </w:p>
    <w:p w14:paraId="40BA232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earsonCorr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zeros(3,lg-startingN+1);</w:t>
      </w:r>
    </w:p>
    <w:p w14:paraId="3FE4038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masks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alse(size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s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);</w:t>
      </w:r>
    </w:p>
    <w:p w14:paraId="296778B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lse</w:t>
      </w:r>
      <w:proofErr w:type="gramEnd"/>
    </w:p>
    <w:p w14:paraId="018F63F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% Found folder for analysis. How many cropped images were saved?</w:t>
      </w:r>
    </w:p>
    <w:p w14:paraId="74FBDAB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riorAn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i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ullfi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roppedDir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ask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*.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));</w:t>
      </w:r>
    </w:p>
    <w:p w14:paraId="7D03923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sempty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riorAn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0D0C988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% No prior analysis found.</w:t>
      </w:r>
    </w:p>
    <w:p w14:paraId="374533F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tartingN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1;</w:t>
      </w:r>
    </w:p>
    <w:p w14:paraId="74E73CE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earsonCorr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zeros(3,lg-startingN+1);</w:t>
      </w:r>
    </w:p>
    <w:p w14:paraId="66196B1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masks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alse(size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s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);</w:t>
      </w:r>
    </w:p>
    <w:p w14:paraId="782F7D6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lse</w:t>
      </w:r>
      <w:proofErr w:type="gramEnd"/>
    </w:p>
    <w:p w14:paraId="50EB670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lpa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length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riorAn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71DD879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lastAn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riorAn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lpa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name(7:end);</w:t>
      </w:r>
    </w:p>
    <w:p w14:paraId="5AA756D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trcm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lastAn,g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lpa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name)</w:t>
      </w:r>
    </w:p>
    <w:p w14:paraId="60BC405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uccessfully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matched analysis and raw data</w:t>
      </w:r>
    </w:p>
    <w:p w14:paraId="30FC29B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lpa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&lt; length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54D8ED2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%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ncomplet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mask creation</w:t>
      </w:r>
    </w:p>
    <w:p w14:paraId="210DE5C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['Found prior masks up to image '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lpa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name(1:end-9),'.'])</w:t>
      </w:r>
    </w:p>
    <w:p w14:paraId="2D35C90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['Continuing analysis starting with '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lpa+1).name(1:end-9),'.'])</w:t>
      </w:r>
    </w:p>
    <w:p w14:paraId="036D1BE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tartingN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lpa+1;</w:t>
      </w:r>
    </w:p>
    <w:p w14:paraId="0BD4666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load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PC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6E685B9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load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masks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348DE30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lse</w:t>
      </w:r>
      <w:proofErr w:type="gramEnd"/>
    </w:p>
    <w:p w14:paraId="424C630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%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ither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previously completed mask creation, or cannot</w:t>
      </w:r>
    </w:p>
    <w:p w14:paraId="078006A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lastRenderedPageBreak/>
        <w:t xml:space="preserve">                % match prior analysis with raw data. Ask if should move to</w:t>
      </w:r>
    </w:p>
    <w:p w14:paraId="558CA30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% new folder or overwrite results entirely.</w:t>
      </w:r>
    </w:p>
    <w:p w14:paraId="0F56A29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Prior analysis folder already exists.')</w:t>
      </w:r>
    </w:p>
    <w:p w14:paraId="09A7BE3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lpa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= length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033A060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Prior mask creation completed.')</w:t>
      </w:r>
    </w:p>
    <w:p w14:paraId="6405E22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ra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input('Do you want to load previously calculated correlations (y/n)? ','s');</w:t>
      </w:r>
    </w:p>
    <w:p w14:paraId="50C2DBE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a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= 'y'</w:t>
      </w:r>
    </w:p>
    <w:p w14:paraId="5E7BDC1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earsonCorr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load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C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earsonCor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);</w:t>
      </w:r>
    </w:p>
    <w:p w14:paraId="50B6C1F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d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origDi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0E3BB3E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return</w:t>
      </w:r>
      <w:proofErr w:type="gramEnd"/>
    </w:p>
    <w:p w14:paraId="2371DEA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lse</w:t>
      </w:r>
      <w:proofErr w:type="gramEnd"/>
    </w:p>
    <w:p w14:paraId="6278049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raa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input('Do you want to redo analysis (y/n)? ','s');</w:t>
      </w:r>
    </w:p>
    <w:p w14:paraId="3155C13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aa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= 'y'</w:t>
      </w:r>
    </w:p>
    <w:p w14:paraId="41E348E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Starting mask creation from beginning.')</w:t>
      </w:r>
    </w:p>
    <w:p w14:paraId="4771B16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tartingN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1;</w:t>
      </w:r>
    </w:p>
    <w:p w14:paraId="6FAF4ED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earsonCorr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zeros(3,lg-startingN+1);</w:t>
      </w:r>
    </w:p>
    <w:p w14:paraId="3370CEE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masks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alse(size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s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);</w:t>
      </w:r>
    </w:p>
    <w:p w14:paraId="09BE0EF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input('Rename prior directory (y/n)? ','s');</w:t>
      </w:r>
    </w:p>
    <w:p w14:paraId="5B51098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= 'y'</w:t>
      </w:r>
    </w:p>
    <w:p w14:paraId="4EE733D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hj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input('New name for prior analysis: ','s');</w:t>
      </w:r>
    </w:p>
    <w:p w14:paraId="16BBC67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newDirName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ullfi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wd,h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3CB9D8D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movefi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croppedDirName,newDir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40C1660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lse</w:t>
      </w:r>
      <w:proofErr w:type="gramEnd"/>
    </w:p>
    <w:p w14:paraId="56733EC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Prior results will be overwritten.')</w:t>
      </w:r>
    </w:p>
    <w:p w14:paraId="1E3B5EC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rmdi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croppedDir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s')</w:t>
      </w:r>
    </w:p>
    <w:p w14:paraId="66AF20D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678C260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lse</w:t>
      </w:r>
      <w:proofErr w:type="gramEnd"/>
    </w:p>
    <w:p w14:paraId="069AFA4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'Stopping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CCcalc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.')</w:t>
      </w:r>
    </w:p>
    <w:p w14:paraId="027FA68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earsonCorr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[];</w:t>
      </w:r>
    </w:p>
    <w:p w14:paraId="76240F6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d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origDi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607019D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return</w:t>
      </w:r>
      <w:proofErr w:type="gramEnd"/>
    </w:p>
    <w:p w14:paraId="479C573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53CA104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09E02C7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lse</w:t>
      </w:r>
      <w:proofErr w:type="gramEnd"/>
    </w:p>
    <w:p w14:paraId="7816D0E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Unsuccessful at determining extent of previous analysis.')</w:t>
      </w:r>
    </w:p>
    <w:p w14:paraId="1E5941E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tartingN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1;</w:t>
      </w:r>
    </w:p>
    <w:p w14:paraId="61420AD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earsonCorr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zeros(3,lg-startingN+1);</w:t>
      </w:r>
    </w:p>
    <w:p w14:paraId="3DA7B93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masks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alse(size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s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);</w:t>
      </w:r>
    </w:p>
    <w:p w14:paraId="667979A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input('Rename prior directory (y/n)? ','s');</w:t>
      </w:r>
    </w:p>
    <w:p w14:paraId="5D3BD89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= 'y'</w:t>
      </w:r>
    </w:p>
    <w:p w14:paraId="5BF2425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lastRenderedPageBreak/>
        <w:t xml:space="preserve">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hj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input('New name for prior analysis: ','s');</w:t>
      </w:r>
    </w:p>
    <w:p w14:paraId="77E924F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newDirName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ullfi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wd,h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463B9AC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movefi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croppedDirName,newDir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77AE958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lse</w:t>
      </w:r>
      <w:proofErr w:type="gramEnd"/>
    </w:p>
    <w:p w14:paraId="7FABE4F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Prior results will be overwritten.')</w:t>
      </w:r>
    </w:p>
    <w:p w14:paraId="007CA28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rmdi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croppedDir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s')</w:t>
      </w:r>
    </w:p>
    <w:p w14:paraId="48745FE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338EE2C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0B9DC4E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3E97B40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5CE134E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46B8222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21039CB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229F20A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4DB52F5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3. Select "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laquett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" containing the enriched tester fluorescence.</w:t>
      </w:r>
    </w:p>
    <w:p w14:paraId="3AE4FF2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~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l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tartingN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7E1E6FD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for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tartingN:lg</w:t>
      </w:r>
      <w:proofErr w:type="spellEnd"/>
    </w:p>
    <w:p w14:paraId="70B6373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fprint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Beginning analysis image %d...\n'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19703EC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% Read images.</w:t>
      </w:r>
    </w:p>
    <w:p w14:paraId="0225020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gIm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mrea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name);</w:t>
      </w:r>
    </w:p>
    <w:p w14:paraId="60CBA70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rIm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mrea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name);</w:t>
      </w:r>
    </w:p>
    <w:p w14:paraId="7FD475C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m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mrea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name);</w:t>
      </w:r>
    </w:p>
    <w:p w14:paraId="14B6BB1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% Click on or near the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ente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of the enriched fluorescence.</w:t>
      </w:r>
    </w:p>
    <w:p w14:paraId="413447E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lickPoin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gIm,rIm,d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0DB868D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% Calculate temporary mask and display in subplot 2</w:t>
      </w:r>
    </w:p>
    <w:p w14:paraId="769B428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fh2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figur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visible','on'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windowsty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,'normal');</w:t>
      </w:r>
    </w:p>
    <w:p w14:paraId="3D54B60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et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fh2, 'Position', [100 100 800 800]);</w:t>
      </w:r>
    </w:p>
    <w:p w14:paraId="75D8C56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ah{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1} = subplot(2,2,1); % Display Hoechst + Hoechst mask</w:t>
      </w:r>
    </w:p>
    <w:p w14:paraId="1819A82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ah{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2} = subplot(2,2,2); % Display GFP + GFP mask</w:t>
      </w:r>
    </w:p>
    <w:p w14:paraId="2B53DE5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ah{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3} = subplot(2,2,3); % Display overlay of masks with GFP in G, Hoechst in magenta</w:t>
      </w:r>
    </w:p>
    <w:p w14:paraId="4B84AB9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ah{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4} = subplot(2,2,4); % Display GFP-Hoechst co-images with the joint mask in cyan</w:t>
      </w:r>
    </w:p>
    <w:p w14:paraId="3BB74B0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name;</w:t>
      </w:r>
    </w:p>
    <w:p w14:paraId="01C5DB2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trre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FileName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_',' ');</w:t>
      </w:r>
    </w:p>
    <w:p w14:paraId="1E74527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% Generate the mask.</w:t>
      </w:r>
    </w:p>
    <w:p w14:paraId="6F8B572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[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gMask,dMask,ah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generate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RGBt,fh2,ah,FileName,gIm,rIm,dIm);</w:t>
      </w:r>
    </w:p>
    <w:p w14:paraId="4F9C249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s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2);</w:t>
      </w:r>
    </w:p>
    <w:p w14:paraId="3434035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s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1);</w:t>
      </w:r>
    </w:p>
    <w:p w14:paraId="4A7084E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s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3);</w:t>
      </w:r>
    </w:p>
    <w:p w14:paraId="59A6A3F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% Save cropped images.</w:t>
      </w:r>
    </w:p>
    <w:p w14:paraId="68EE5BE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ropImNameG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ullfi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roppedDir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['crop_'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name]);</w:t>
      </w:r>
    </w:p>
    <w:p w14:paraId="1B49A1B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lastRenderedPageBreak/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towrite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s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72CCA9D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writ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imtowrite,cropImName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309B785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ropImNameR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ullfi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roppedDir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['crop_'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name]);</w:t>
      </w:r>
    </w:p>
    <w:p w14:paraId="57646B1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towrite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s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426DF24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writ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imtowrite,cropImName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0EF4773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ropImNameD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ullfi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roppedDir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['crop_'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name]);</w:t>
      </w:r>
    </w:p>
    <w:p w14:paraId="538E689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towrite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s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19508E5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writ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imtowrite,cropImName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4270FBF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% here save masks as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files:</w:t>
      </w:r>
    </w:p>
    <w:p w14:paraId="037E14B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maskName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ullfi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roppedDir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[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ask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_'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name]);</w:t>
      </w:r>
    </w:p>
    <w:p w14:paraId="16ED3A8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towrite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im2uint8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25EAE73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writ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imtowrite,mask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3FB42BB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maskName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ullfi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roppedDir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[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ask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_'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name]);</w:t>
      </w:r>
    </w:p>
    <w:p w14:paraId="7DFD574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towrite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im2uint8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7B0941A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writ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imtowrite,mask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2D28E3B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ombined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&amp;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14B4859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maskName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ullfi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roppedDir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[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askBoth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_'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Fil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name]);</w:t>
      </w:r>
    </w:p>
    <w:p w14:paraId="6C7524A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towrite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im2uint8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ombined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650CFD9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writ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imtowrite,mask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3E69E76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masks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ombined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7FDFD1F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</w:p>
    <w:p w14:paraId="4887696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%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lculat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correlation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oef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for all 3 channels:</w:t>
      </w:r>
    </w:p>
    <w:p w14:paraId="0DE4029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sum(sum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ombined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) &gt; 0</w:t>
      </w:r>
    </w:p>
    <w:p w14:paraId="7F452B9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F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s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1BA5D83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F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s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4464447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F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s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55A27F1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tatsG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egionprop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combinedMask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F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ixelValu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);</w:t>
      </w:r>
    </w:p>
    <w:p w14:paraId="55F164C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tatsR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egionprop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combinedMask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F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ixelValu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);</w:t>
      </w:r>
    </w:p>
    <w:p w14:paraId="28B2EEB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tatsD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egionprop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combinedMask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F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ixelValu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);</w:t>
      </w:r>
    </w:p>
    <w:p w14:paraId="737CE1E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izes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arrayfun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@(x) length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x.PixelValu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tats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18F4668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iidx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ind(sizes == max(sizes));</w:t>
      </w:r>
    </w:p>
    <w:p w14:paraId="730E985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data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double([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tats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i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ixelValu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tats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i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ixelValu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]);</w:t>
      </w:r>
    </w:p>
    <w:p w14:paraId="11F83EF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RHO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or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data);</w:t>
      </w:r>
    </w:p>
    <w:p w14:paraId="7B955F0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earsonCor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1,mj) = RHO(1,2);</w:t>
      </w:r>
    </w:p>
    <w:p w14:paraId="2C6B77B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data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double([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tats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i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ixelValu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tats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i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ixelValu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]);</w:t>
      </w:r>
    </w:p>
    <w:p w14:paraId="31DBADB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RHO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or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data);</w:t>
      </w:r>
    </w:p>
    <w:p w14:paraId="53A465A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earsonCor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2,mj) = RHO(1,2);</w:t>
      </w:r>
    </w:p>
    <w:p w14:paraId="64DD850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data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double([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tats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i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ixelValu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tats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i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.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ixelValu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]);</w:t>
      </w:r>
    </w:p>
    <w:p w14:paraId="2145159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RHO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or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data);</w:t>
      </w:r>
    </w:p>
    <w:p w14:paraId="725A169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earsonCor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3,mj) = RHO(1,2);</w:t>
      </w:r>
    </w:p>
    <w:p w14:paraId="0521D62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lastRenderedPageBreak/>
        <w:t xml:space="preserve">            </w:t>
      </w:r>
    </w:p>
    <w:p w14:paraId="7E20953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reat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.fig file for future reference.</w:t>
      </w:r>
    </w:p>
    <w:p w14:paraId="4309480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F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figur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visible','on'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windowsty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,'docked');</w:t>
      </w:r>
    </w:p>
    <w:p w14:paraId="561D27D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ubplot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2,3,1)</w:t>
      </w:r>
    </w:p>
    <w:p w14:paraId="378EEB4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mage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 axis equal tight</w:t>
      </w:r>
    </w:p>
    <w:p w14:paraId="00E5D4A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ubplot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2,3,2)</w:t>
      </w:r>
    </w:p>
    <w:p w14:paraId="0C1B987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agesc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combined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 axis equal tight</w:t>
      </w:r>
    </w:p>
    <w:p w14:paraId="19B4842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title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3D3F256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ubplot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2,3,3)</w:t>
      </w:r>
    </w:p>
    <w:p w14:paraId="3A8B807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ubplot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2,3,4)</w:t>
      </w:r>
    </w:p>
    <w:p w14:paraId="14CCC18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plot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statsG(iiidx).PixelValues,statsR(iiidx).PixelValues,'o','markerfacecolor',[0 0.7 0.7],'markersize',3); axis square tight</w:t>
      </w:r>
    </w:p>
    <w:p w14:paraId="0E2A3A6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xlabel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green intensity (A.U.)')</w:t>
      </w:r>
    </w:p>
    <w:p w14:paraId="050E744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ylabel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red intensity (A.U.)')</w:t>
      </w:r>
    </w:p>
    <w:p w14:paraId="168EB35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TM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print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'RG-Corr.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oef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%0.4f',pearsonCorr(1,mj));</w:t>
      </w:r>
    </w:p>
    <w:p w14:paraId="7B83B0C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titl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TM)</w:t>
      </w:r>
    </w:p>
    <w:p w14:paraId="0621B2C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</w:p>
    <w:p w14:paraId="55D3AF0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ubplot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2,3,5)</w:t>
      </w:r>
    </w:p>
    <w:p w14:paraId="34EF086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plot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statsG(iiidx).PixelValues,statsD(iiidx).PixelValues,'o','markerfacecolor',[0 0.7 0.7],'markersize',3); axis square tight</w:t>
      </w:r>
    </w:p>
    <w:p w14:paraId="5122DF6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xlabel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green intensity (A.U.)')</w:t>
      </w:r>
    </w:p>
    <w:p w14:paraId="41E0D61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ylabel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blue intensity (A.U.)')</w:t>
      </w:r>
    </w:p>
    <w:p w14:paraId="69823D9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TM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print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'GB-Corr.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oef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%0.4f',pearsonCorr(2,mj));</w:t>
      </w:r>
    </w:p>
    <w:p w14:paraId="4481D91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titl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TM)</w:t>
      </w:r>
    </w:p>
    <w:p w14:paraId="4473392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</w:p>
    <w:p w14:paraId="136369A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ubplot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2,3,6)</w:t>
      </w:r>
    </w:p>
    <w:p w14:paraId="67D9DEA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plot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statsD(iiidx).PixelValues,statsR(iiidx).PixelValues,'o','markerfacecolor',[0 0.7 0.7],'markersize',3); axis square tight</w:t>
      </w:r>
    </w:p>
    <w:p w14:paraId="2C3F671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xlabel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blue intensity (A.U.)')</w:t>
      </w:r>
    </w:p>
    <w:p w14:paraId="1763911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ylabel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red intensity (A.U.)')</w:t>
      </w:r>
    </w:p>
    <w:p w14:paraId="61C1D2C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TM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print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'RB-Corr.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oef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%0.4f',pearsonCorr(3,mj));</w:t>
      </w:r>
    </w:p>
    <w:p w14:paraId="63BF272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titl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TM)</w:t>
      </w:r>
    </w:p>
    <w:p w14:paraId="374EED3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</w:p>
    <w:p w14:paraId="69EF718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figname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ullfile(croppedDirName,['TKa_',gFiles(mj).name(1:end-9),'.fig']);</w:t>
      </w:r>
    </w:p>
    <w:p w14:paraId="21E44A3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avefi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F,fig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4E004D4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lse</w:t>
      </w:r>
      <w:proofErr w:type="gramEnd"/>
    </w:p>
    <w:p w14:paraId="7CA1EEE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earsonCor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j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 = [nan; nan; nan];</w:t>
      </w:r>
    </w:p>
    <w:p w14:paraId="6B5686F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Skipping this image.')</w:t>
      </w:r>
    </w:p>
    <w:p w14:paraId="71842EA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76FED22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lastRenderedPageBreak/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ave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PC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earsonCor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)</w:t>
      </w:r>
    </w:p>
    <w:p w14:paraId="28D0E40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ave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masks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masks')</w:t>
      </w:r>
    </w:p>
    <w:p w14:paraId="70C8D3D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Press any key to continue...')</w:t>
      </w:r>
    </w:p>
    <w:p w14:paraId="6374674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pause</w:t>
      </w:r>
      <w:proofErr w:type="gramEnd"/>
    </w:p>
    <w:p w14:paraId="03ABE0C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lose</w:t>
      </w:r>
      <w:proofErr w:type="gramEnd"/>
    </w:p>
    <w:p w14:paraId="73DBB43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d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origDi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4E9CC3F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6F15F66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389A9EF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1ED04F0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3873AFD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492D496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function [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,gMask,dMask,ah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enerate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RGBt,fh2,ah,FileName,gIm,rIm,dIm)</w:t>
      </w:r>
    </w:p>
    <w:p w14:paraId="6965079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63E2427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Idea is to take the RGB input and output a pair of masks using G and B</w:t>
      </w:r>
    </w:p>
    <w:p w14:paraId="7A1DAC8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channels, modifying the masks as needed using keyboard commands.</w:t>
      </w:r>
    </w:p>
    <w:p w14:paraId="5F71495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1818017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1. Make an initial guess about the DAPI mask.</w:t>
      </w:r>
    </w:p>
    <w:p w14:paraId="6BFC670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[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BWstac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nitialDapiGues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4D085D1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bestInitialDapiGues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54E913F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0CAF392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2. Make an initial guess about the GFP-based mask. </w:t>
      </w:r>
    </w:p>
    <w:p w14:paraId="392F776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[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gBWstack,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nitialGFPgues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6D03E6F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bestInitialGFPGues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49C1191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0FECE64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3. Display initial guess masks on top of BW images in each channel.</w:t>
      </w:r>
    </w:p>
    <w:p w14:paraId="0E4AA72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BWstac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60FB64F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BWstac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275C99B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[fh2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a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2680E5D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39FED22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4. Permit user to change this range in +/-2 A.U. increments to alter</w:t>
      </w:r>
    </w:p>
    <w:p w14:paraId="7FD0387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the threshold.</w:t>
      </w:r>
    </w:p>
    <w:p w14:paraId="72123BF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olyByHan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fals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size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);</w:t>
      </w:r>
    </w:p>
    <w:p w14:paraId="40924DD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erosionStruct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ones(3);</w:t>
      </w:r>
    </w:p>
    <w:p w14:paraId="47C0067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ont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true;</w:t>
      </w:r>
    </w:p>
    <w:p w14:paraId="2CC5F92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whil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on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= true</w:t>
      </w:r>
    </w:p>
    <w:p w14:paraId="41F302F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waitforbuttonpres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22C4818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key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get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c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Characte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);</w:t>
      </w:r>
    </w:p>
    <w:p w14:paraId="67A94DA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witc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key</w:t>
      </w:r>
    </w:p>
    <w:p w14:paraId="6514584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</w:p>
    <w:p w14:paraId="588AA0F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s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'a'</w:t>
      </w:r>
    </w:p>
    <w:p w14:paraId="594EC88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make current Hoechst mask smaller by erosion</w:t>
      </w:r>
    </w:p>
    <w:p w14:paraId="3E709D5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lastRenderedPageBreak/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merod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,erosionStruc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0151F85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[fh2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a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40AFF4B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se 's'</w:t>
      </w:r>
      <w:proofErr w:type="gramEnd"/>
    </w:p>
    <w:p w14:paraId="394D1B8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make current Hoechst mask larger by dilation</w:t>
      </w:r>
    </w:p>
    <w:p w14:paraId="5E24FA2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mdilat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,erosionStruc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4B9E9A2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[fh2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a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1E8C325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se 'd'</w:t>
      </w:r>
      <w:proofErr w:type="gramEnd"/>
    </w:p>
    <w:p w14:paraId="0374169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make Hoechst mask smaller by using a higher threshold</w:t>
      </w:r>
    </w:p>
    <w:p w14:paraId="1793505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apiGuessIdxT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+ 1;</w:t>
      </w:r>
    </w:p>
    <w:p w14:paraId="097CBC0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apiGuessIdx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&lt; 122</w:t>
      </w:r>
    </w:p>
    <w:p w14:paraId="1146C79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+ 1;</w:t>
      </w:r>
    </w:p>
    <w:p w14:paraId="6362C9C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BWstac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5FE4022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[fh2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a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49328B3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3313DE6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s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'f'</w:t>
      </w:r>
    </w:p>
    <w:p w14:paraId="1C46EC7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make Hoechst mask larger by using a lower threshold</w:t>
      </w:r>
    </w:p>
    <w:p w14:paraId="67EA075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apiGuessIdxT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- 1;</w:t>
      </w:r>
    </w:p>
    <w:p w14:paraId="18286F5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apiGuessIdx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&gt; 1</w:t>
      </w:r>
    </w:p>
    <w:p w14:paraId="62445B8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- 1;</w:t>
      </w:r>
    </w:p>
    <w:p w14:paraId="7378651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BWstac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6CCA364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[fh2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a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2490703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542D0F7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ase'g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</w:t>
      </w:r>
    </w:p>
    <w:p w14:paraId="5FB8531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draw polygonal region of interest for Hoechst.</w:t>
      </w:r>
    </w:p>
    <w:p w14:paraId="3D58EFB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if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um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sum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olyByHan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) == 0</w:t>
      </w:r>
    </w:p>
    <w:p w14:paraId="17F17FE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F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figur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windowsty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,'docked');</w:t>
      </w:r>
    </w:p>
    <w:p w14:paraId="26C45F6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olyByHand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oipoly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3));</w:t>
      </w:r>
    </w:p>
    <w:p w14:paraId="568D3C9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los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F)</w:t>
      </w:r>
    </w:p>
    <w:p w14:paraId="0359AFC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end</w:t>
      </w:r>
    </w:p>
    <w:p w14:paraId="22B9B0C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[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urrentDapiMask,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polyByHand,fh2,ah]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toggleByHand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polyByHand,RGBt,currentDapiMask,currentGFPMask,fh2,ah,FileName);</w:t>
      </w:r>
    </w:p>
    <w:p w14:paraId="48C068D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[fh2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a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1882B4B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</w:p>
    <w:p w14:paraId="695B4AD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s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'z'</w:t>
      </w:r>
    </w:p>
    <w:p w14:paraId="6E53C23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Make current GFP mask smaller by erosion</w:t>
      </w:r>
    </w:p>
    <w:p w14:paraId="1E4ED88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merod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,erosionStruc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51D67CF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lastRenderedPageBreak/>
        <w:t xml:space="preserve">            [fh2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a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2C846D6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s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'x'</w:t>
      </w:r>
    </w:p>
    <w:p w14:paraId="6F664E0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Make current GFP mask larger by dilation</w:t>
      </w:r>
    </w:p>
    <w:p w14:paraId="42CB55A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mdilat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,erosionStruc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0DA2BB7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[fh2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a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36FEBA7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s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'c'</w:t>
      </w:r>
    </w:p>
    <w:p w14:paraId="6544593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make GFP mask smaller by using a higher threshold</w:t>
      </w:r>
    </w:p>
    <w:p w14:paraId="0A1EB79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itoOT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+ 1;</w:t>
      </w:r>
    </w:p>
    <w:p w14:paraId="57751EC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toO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&lt; size(gBWstack,3)</w:t>
      </w:r>
    </w:p>
    <w:p w14:paraId="432B723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+ 1;</w:t>
      </w:r>
    </w:p>
    <w:p w14:paraId="74CA913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BWstac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1A31928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[fh2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a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7ACFB4B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0D55932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s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'v'</w:t>
      </w:r>
    </w:p>
    <w:p w14:paraId="26F9EBC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make GFP mask larger by using a lower threshold</w:t>
      </w:r>
    </w:p>
    <w:p w14:paraId="5CD7BB4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itoOT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- 1;</w:t>
      </w:r>
    </w:p>
    <w:p w14:paraId="5B38D8F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toO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&gt; 1</w:t>
      </w:r>
    </w:p>
    <w:p w14:paraId="2EE8D98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- 1;</w:t>
      </w:r>
    </w:p>
    <w:p w14:paraId="35ED8FF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BWstac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75B8EFF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[fh2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a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52DAAC8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2A1969C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</w:p>
    <w:p w14:paraId="2BFB834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s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'r'</w:t>
      </w:r>
    </w:p>
    <w:p w14:paraId="6AE83D6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Accept this set of masks</w:t>
      </w:r>
    </w:p>
    <w:p w14:paraId="6A88162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g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01C75EB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588A60C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los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fh2)</w:t>
      </w:r>
    </w:p>
    <w:p w14:paraId="4FB0D17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ont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alse;</w:t>
      </w:r>
    </w:p>
    <w:p w14:paraId="4D60EB7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s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'u'</w:t>
      </w:r>
    </w:p>
    <w:p w14:paraId="1A37272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restart Hoechst from best initial guess</w:t>
      </w:r>
    </w:p>
    <w:p w14:paraId="50E4D51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bestInitialDapiGues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75D06EE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BWstac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bestInitialDapiGues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583ABA8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[fh2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a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6012B29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s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'j'</w:t>
      </w:r>
    </w:p>
    <w:p w14:paraId="4859699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restart GFP from best initial guess</w:t>
      </w:r>
    </w:p>
    <w:p w14:paraId="2934F54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bestInitialGFPGues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6FB1EDA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BWstac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17F6B8C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lastRenderedPageBreak/>
        <w:t xml:space="preserve">            [fh2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a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6F1B31B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s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</w:t>
      </w:r>
    </w:p>
    <w:p w14:paraId="014EEC4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Ignore this image forever.</w:t>
      </w:r>
    </w:p>
    <w:p w14:paraId="4BCB65F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g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alse(size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);</w:t>
      </w:r>
    </w:p>
    <w:p w14:paraId="551480F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0EA451C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los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fh2)</w:t>
      </w:r>
    </w:p>
    <w:p w14:paraId="50E3300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ont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alse;</w:t>
      </w:r>
    </w:p>
    <w:p w14:paraId="36B5DDA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s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'k'</w:t>
      </w:r>
    </w:p>
    <w:p w14:paraId="7A05EF9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eclic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point</w:t>
      </w:r>
    </w:p>
    <w:p w14:paraId="50C65BF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lickPoin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gIm,rIm,d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64C2C50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[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BWstac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nitialDapiGues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1F0CB2F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bestInitialDapiGues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453BAF3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[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gBWstack,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nitialGFPgues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1DBE7F6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bestInitialGFPGues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3029FD1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BWstac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bestInitialDapiGues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55DE319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BWstac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482070F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[fh2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a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1F99FBF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7164C6F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</w:p>
    <w:p w14:paraId="4232CCF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31ED55A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78FAC2A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470B41B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15E5AFE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2798F16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3171CBC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function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[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BWstack,titoO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nitialGFPgues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75A305C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0A20980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GF2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:,:,2);</w:t>
      </w:r>
    </w:p>
    <w:p w14:paraId="1F741E9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r w:rsidRPr="001B3BF6">
        <w:rPr>
          <w:rFonts w:ascii="Courier New" w:hAnsi="Courier New" w:cs="Courier New"/>
          <w:sz w:val="20"/>
          <w:szCs w:val="20"/>
        </w:rPr>
        <w:t>linG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reshape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2),1,size(RGBt,1)*size(RGBt,2));</w:t>
      </w:r>
    </w:p>
    <w:p w14:paraId="44C5E0C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figur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visible','on'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windowsty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,'docked')</w:t>
      </w:r>
    </w:p>
    <w:p w14:paraId="764D9B1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h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histogram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linG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1A43CF4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A1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h.Valu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3673651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B1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h.BinEdg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2:end) -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h.BinWidth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03FA8AE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close</w:t>
      </w:r>
      <w:proofErr w:type="gramEnd"/>
    </w:p>
    <w:p w14:paraId="3DAEE44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A2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mooth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A1',3);</w:t>
      </w:r>
    </w:p>
    <w:p w14:paraId="7978725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A2max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find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A2 == max(A2));</w:t>
      </w:r>
    </w:p>
    <w:p w14:paraId="1CC8AD0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length(A2max) &gt; 1, A2max = A2max(2); end</w:t>
      </w:r>
    </w:p>
    <w:p w14:paraId="59A2015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A2n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A2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A2max:end);</w:t>
      </w:r>
    </w:p>
    <w:p w14:paraId="371B2C3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Find place where slope changes the fastest:</w:t>
      </w:r>
    </w:p>
    <w:p w14:paraId="287D301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A3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diff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A2n);</w:t>
      </w:r>
    </w:p>
    <w:p w14:paraId="65AB064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A3s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mooth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A3,3);</w:t>
      </w:r>
    </w:p>
    <w:p w14:paraId="6D1D7BE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lastRenderedPageBreak/>
        <w:t xml:space="preserve">A4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diff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A3s);</w:t>
      </w:r>
    </w:p>
    <w:p w14:paraId="1F28500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A4s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mooth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A4,3);</w:t>
      </w:r>
    </w:p>
    <w:p w14:paraId="6891D14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A5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diff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A4s);</w:t>
      </w:r>
    </w:p>
    <w:p w14:paraId="3D15D93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Place where noise explodes is found at:</w:t>
      </w:r>
    </w:p>
    <w:p w14:paraId="0A3A358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A5s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mooth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A5,3);</w:t>
      </w:r>
    </w:p>
    <w:p w14:paraId="7625024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maxChangeIdx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ind(A5s==min(A5s));</w:t>
      </w:r>
    </w:p>
    <w:p w14:paraId="04D5C73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length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axChange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 &gt; 1</w:t>
      </w:r>
    </w:p>
    <w:p w14:paraId="18479BD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maxChangeIdx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mean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maxChange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0E313B7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11C2902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Try different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noiseBoun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values.</w:t>
      </w:r>
    </w:p>
    <w:p w14:paraId="70211F2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r w:rsidRPr="001B3BF6">
        <w:rPr>
          <w:rFonts w:ascii="Courier New" w:hAnsi="Courier New" w:cs="Courier New"/>
          <w:sz w:val="20"/>
          <w:szCs w:val="20"/>
        </w:rPr>
        <w:t>GF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:,:,2);</w:t>
      </w:r>
    </w:p>
    <w:p w14:paraId="41B5061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r w:rsidRPr="001B3BF6">
        <w:rPr>
          <w:rFonts w:ascii="Courier New" w:hAnsi="Courier New" w:cs="Courier New"/>
          <w:sz w:val="20"/>
          <w:szCs w:val="20"/>
        </w:rPr>
        <w:t>RF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:,:,1);</w:t>
      </w:r>
    </w:p>
    <w:p w14:paraId="58B781F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binON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maxChangeIdx+A2max:maxChangeIdx+A2max+19;</w:t>
      </w:r>
    </w:p>
    <w:p w14:paraId="1302946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sum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binON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&gt; length(B1)) &gt; 0</w:t>
      </w:r>
    </w:p>
    <w:p w14:paraId="65036CC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binON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binON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1):length(B1);</w:t>
      </w:r>
    </w:p>
    <w:p w14:paraId="4F7043A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20E0ADE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lenbo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length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binON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667BFB9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noiseBound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B1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binON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3D6EA73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5910E18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gBWstac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alse([size(GF2)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lenbo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]);</w:t>
      </w:r>
    </w:p>
    <w:p w14:paraId="77A828D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numPix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zeros(1,lenbo);</w:t>
      </w:r>
    </w:p>
    <w:p w14:paraId="0933C08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earsonCorrGT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zeros(1,lenbo);</w:t>
      </w:r>
    </w:p>
    <w:p w14:paraId="216E082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for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=1:lenbo</w:t>
      </w:r>
    </w:p>
    <w:p w14:paraId="153ADB5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gT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GF2;</w:t>
      </w:r>
    </w:p>
    <w:p w14:paraId="0DFC798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g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g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noiseBound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) = 0;</w:t>
      </w:r>
    </w:p>
    <w:p w14:paraId="29CF3EB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gT2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logical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g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0EA5799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CC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bwconncom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gT2);</w:t>
      </w:r>
    </w:p>
    <w:p w14:paraId="7D36C63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numPixel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ellfun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@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numel,CC.PixelIdxLis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395FDBF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[~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dx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max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numPixel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2D86696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numPi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i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numPixel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1887342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alse(size(GF2));</w:t>
      </w:r>
    </w:p>
    <w:p w14:paraId="15E8361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CC.PixelIdxLis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{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}) = true;</w:t>
      </w:r>
    </w:p>
    <w:p w14:paraId="087041F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gBWstac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559E5A6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tatsG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egionprop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tS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F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ixelValu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);</w:t>
      </w:r>
    </w:p>
    <w:p w14:paraId="36FEB61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tatsR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egionprop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tS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F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ixelValu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);</w:t>
      </w:r>
    </w:p>
    <w:p w14:paraId="649CBC0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data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double([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tatsG.PixelValu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tatsR.PixelValu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]);</w:t>
      </w:r>
    </w:p>
    <w:p w14:paraId="6BE5C49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RHO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or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data);</w:t>
      </w:r>
    </w:p>
    <w:p w14:paraId="68B488B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earsonCorrG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i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 = RHO(1,2);</w:t>
      </w:r>
    </w:p>
    <w:p w14:paraId="70EE7C1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081AAE5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029ECD0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Additional filtering: if the mask encompasses larger than 10% of the </w:t>
      </w:r>
    </w:p>
    <w:p w14:paraId="212C000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cropped image area, it is too large. </w:t>
      </w:r>
    </w:p>
    <w:p w14:paraId="3008C8E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ctm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mean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earsonCorrG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5C10530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lastRenderedPageBreak/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ct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&lt; 0</w:t>
      </w:r>
    </w:p>
    <w:p w14:paraId="794D4EB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earsonCorrG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pearsonCorrG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&gt; 0) = 0;</w:t>
      </w:r>
    </w:p>
    <w:p w14:paraId="25D0A36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earsonCorrGT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abs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earsonCorrG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5019B52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izLim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0.1*105*105;</w:t>
      </w:r>
    </w:p>
    <w:p w14:paraId="05479A5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szPCTidx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numPi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&lt;= 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izL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&amp;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earsonCorrG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&gt; 0;</w:t>
      </w:r>
    </w:p>
    <w:p w14:paraId="26F9018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itoI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numPi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= min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numPi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szPCT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);</w:t>
      </w:r>
    </w:p>
    <w:p w14:paraId="39BB7C0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ind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toI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6892851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lse</w:t>
      </w:r>
      <w:proofErr w:type="gramEnd"/>
    </w:p>
    <w:p w14:paraId="5808AE0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earsonCorrG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pearsonCorrG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&lt; 0) = 0;</w:t>
      </w:r>
    </w:p>
    <w:p w14:paraId="600A1BB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dx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earsonCorrG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= max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earsonCorrG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7ED6F48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itoI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ind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176FDB3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toI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1);</w:t>
      </w:r>
    </w:p>
    <w:p w14:paraId="39390C9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5CA5E21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itoO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1);</w:t>
      </w:r>
    </w:p>
    <w:p w14:paraId="62E04EC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523ACC6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34C0A0C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5CE3BFF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function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[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BWstac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nitialDapiGues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284834E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752186E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fh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igure(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visible','on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);</w:t>
      </w:r>
    </w:p>
    <w:p w14:paraId="2240829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set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fh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 'Position', [100 100 800 800]);</w:t>
      </w:r>
    </w:p>
    <w:p w14:paraId="1FDDAEE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show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3)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nitialMagnification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,'fit');</w:t>
      </w:r>
    </w:p>
    <w:p w14:paraId="168B663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titl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(t)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ogg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or (s)elect')</w:t>
      </w:r>
    </w:p>
    <w:p w14:paraId="7CDC98A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Toggle between DAPI view and GFP view to find approximate region to</w:t>
      </w:r>
    </w:p>
    <w:p w14:paraId="35D92E9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select.</w:t>
      </w:r>
    </w:p>
    <w:p w14:paraId="67DDFEE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ont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true;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isplay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1;</w:t>
      </w:r>
    </w:p>
    <w:p w14:paraId="4A888A6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whil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on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= true</w:t>
      </w:r>
    </w:p>
    <w:p w14:paraId="733385B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waitforbuttonpres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1A9E6D1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key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get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c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Characte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);</w:t>
      </w:r>
    </w:p>
    <w:p w14:paraId="4ACBE57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key == 's'</w:t>
      </w:r>
    </w:p>
    <w:p w14:paraId="0B30005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show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3)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nitialMagnification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,'fit')</w:t>
      </w:r>
    </w:p>
    <w:p w14:paraId="4B8912B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titl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Click pixel to create mask:')</w:t>
      </w:r>
    </w:p>
    <w:p w14:paraId="649F066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[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x,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y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ginpu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1);</w:t>
      </w:r>
    </w:p>
    <w:p w14:paraId="43C4E7F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lose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fh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7404E7E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ont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alse;</w:t>
      </w:r>
    </w:p>
    <w:p w14:paraId="7B420AB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elseif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key == 't'</w:t>
      </w:r>
    </w:p>
    <w:p w14:paraId="2FA31C4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layIm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displayIm+1;</w:t>
      </w:r>
    </w:p>
    <w:p w14:paraId="1F80900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mod(displayIm,2) == 0</w:t>
      </w:r>
    </w:p>
    <w:p w14:paraId="222169C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show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2)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nitialMagnification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,'fit'); title('(t)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ogg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or (s)elect')</w:t>
      </w:r>
    </w:p>
    <w:p w14:paraId="76E2E07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lse</w:t>
      </w:r>
      <w:proofErr w:type="gramEnd"/>
    </w:p>
    <w:p w14:paraId="78C9F66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show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3)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nitialMagnification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,'fit'); title('(t)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ogg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or (s)elect')</w:t>
      </w:r>
    </w:p>
    <w:p w14:paraId="76FF41E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lastRenderedPageBreak/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399055C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713837F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14C7FC2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Generate a binary image using the mean intensity in the vicinity</w:t>
      </w:r>
    </w:p>
    <w:p w14:paraId="57218D6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x = round(x); y = round(y);</w:t>
      </w:r>
    </w:p>
    <w:p w14:paraId="3D3B9B5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tx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mean(mean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y-1:y+1,x-1:x+1,3)));</w:t>
      </w:r>
    </w:p>
    <w:p w14:paraId="32C22A8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Now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generate a stack of 100 images using various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spanning the range</w:t>
      </w:r>
    </w:p>
    <w:p w14:paraId="5DE7189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xRange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10:2:252;</w:t>
      </w:r>
    </w:p>
    <w:p w14:paraId="05A67F7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BWstac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alse(size(RGBt,1),size(RGBt,2),122);</w:t>
      </w:r>
    </w:p>
    <w:p w14:paraId="5F74DDA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for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=1:length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xRang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21695A2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empD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(:,:,3);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emp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emp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xRang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)) = 0;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emp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emp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&gt;=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xRang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) = 1;</w:t>
      </w:r>
    </w:p>
    <w:p w14:paraId="61B4E40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BWstac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:,:,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 = logical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emp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739DF56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0DDB739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losestTxtoGues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abs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xRang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-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t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36EE2A5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guessLow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min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losestTxtoGues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69DA43A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ind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losestTxtoGues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uessLow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1));</w:t>
      </w:r>
    </w:p>
    <w:p w14:paraId="75637DB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apiGuessId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1);</w:t>
      </w:r>
    </w:p>
    <w:p w14:paraId="04DBD4D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008013E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4C87F3F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16A7E27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function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[fh2,ah]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BW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BW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41A6CA7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36B200A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lculat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mask outlines from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nital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guess masks, then display.</w:t>
      </w:r>
    </w:p>
    <w:p w14:paraId="65D02D8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DAPI mask:</w:t>
      </w:r>
    </w:p>
    <w:p w14:paraId="7E6FA7F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dBWp1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erod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dBW,on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3));</w:t>
      </w:r>
    </w:p>
    <w:p w14:paraId="1C8B048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BWsub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BW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- dBWp1;</w:t>
      </w:r>
    </w:p>
    <w:p w14:paraId="1C3A3EA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BWsub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logical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BWsub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01829E0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zeros(105,105,3,'uint8');</w:t>
      </w:r>
    </w:p>
    <w:p w14:paraId="0AF55B1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round(255*(double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3) - min(min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3))))/max(max(double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3) - min(min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3))))))));</w:t>
      </w:r>
    </w:p>
    <w:p w14:paraId="01B383E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dBWsub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 = 255;</w:t>
      </w:r>
    </w:p>
    <w:p w14:paraId="5ED8FDE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:,:,1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4590ED6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dBWsub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 = 0;</w:t>
      </w:r>
    </w:p>
    <w:p w14:paraId="63F0923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:,:,2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1F25FCE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:,:,3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0F6326B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axes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ah{1})</w:t>
      </w:r>
    </w:p>
    <w:p w14:paraId="69D138A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image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 axis off equal tight; box off</w:t>
      </w:r>
    </w:p>
    <w:p w14:paraId="1A7780B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title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7592A83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164CA38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GFP mask:</w:t>
      </w:r>
    </w:p>
    <w:p w14:paraId="152AE9A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gBWp1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erod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gBW,on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3));</w:t>
      </w:r>
    </w:p>
    <w:p w14:paraId="2A539E6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lastRenderedPageBreak/>
        <w:t>gBWsub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BW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- gBWp1;</w:t>
      </w:r>
    </w:p>
    <w:p w14:paraId="64F1190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gBWsub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logical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BWsub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105B120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zeros(105,105,3,'uint8');</w:t>
      </w:r>
    </w:p>
    <w:p w14:paraId="10CFEF5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round(255*(double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2) - min(min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2))))/max(max(double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2) - min(min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2))))))));</w:t>
      </w:r>
    </w:p>
    <w:p w14:paraId="141C963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gBWsub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 = 255;</w:t>
      </w:r>
    </w:p>
    <w:p w14:paraId="27BAD69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:,:,2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45C7B50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gBWsub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 = 0;</w:t>
      </w:r>
    </w:p>
    <w:p w14:paraId="19779FC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:,:,1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1D39B33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:,:,3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499E277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axes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ah{2})</w:t>
      </w:r>
    </w:p>
    <w:p w14:paraId="535CE72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image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 axis off equal tight; box off</w:t>
      </w:r>
    </w:p>
    <w:p w14:paraId="2E1DBF9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464B71D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Mask overlap: GFP mask in green and DAPI mask in magenta</w:t>
      </w:r>
    </w:p>
    <w:p w14:paraId="575C616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dispMask1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zeros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105,105,3,'uint8');</w:t>
      </w:r>
    </w:p>
    <w:p w14:paraId="0E12CEF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dispMask1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:,:,1) = 255*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BW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029ACC4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dispMask1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:,:,2) = 255*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BW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079C4F0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dispMask1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:,:,3) = 255*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BW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1290D46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axes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ah{3})</w:t>
      </w:r>
    </w:p>
    <w:p w14:paraId="5932475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imag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dispMask1); axis off equal tight; box off</w:t>
      </w:r>
    </w:p>
    <w:p w14:paraId="78E862F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062A358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Show RGB image of GFP channel and DAPI channel in magenta with the</w:t>
      </w:r>
    </w:p>
    <w:p w14:paraId="1C53C60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outline of the joint mask in cyan:</w:t>
      </w:r>
    </w:p>
    <w:p w14:paraId="54E0891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jointMap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BW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&amp;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BW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44F7A73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jointMapPl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imerod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jointMap,one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3));</w:t>
      </w:r>
    </w:p>
    <w:p w14:paraId="6BD7F3B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jointMapsub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logical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jointMa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-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jointMapPl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56AD15B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dispMask1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zeros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105,105,3,'uint8');</w:t>
      </w:r>
    </w:p>
    <w:p w14:paraId="4927A2F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Red channel: DAPI minus mask outline</w:t>
      </w:r>
    </w:p>
    <w:p w14:paraId="10A2C2A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round(255*(double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3) - min(min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3))))/max(max(double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3) - min(min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3))))))));</w:t>
      </w:r>
    </w:p>
    <w:p w14:paraId="4F11747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jointMapsub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 = 0;</w:t>
      </w:r>
    </w:p>
    <w:p w14:paraId="6BAE4BE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dispMask1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:,:,1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18A3BA9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Green channel: GFP and mask outline</w:t>
      </w:r>
    </w:p>
    <w:p w14:paraId="5C3AC1B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round(255*(double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2) - min(min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2))))/max(max(double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2) - min(min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(:,:,2)))))))) +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jointMap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5526A1E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jointMapsub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 = 255;</w:t>
      </w:r>
    </w:p>
    <w:p w14:paraId="461D467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dispMask1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:,:,2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6C2574F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Blue channel: DAPI and mask outline</w:t>
      </w:r>
    </w:p>
    <w:p w14:paraId="7404D58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dispMask1(:,:,1);</w:t>
      </w:r>
    </w:p>
    <w:p w14:paraId="787FDBD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jointMapsub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 = 255;</w:t>
      </w:r>
    </w:p>
    <w:p w14:paraId="5C213AB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lastRenderedPageBreak/>
        <w:t>dispMask1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:,:,3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tempT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01D7661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axes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ah{4})</w:t>
      </w:r>
    </w:p>
    <w:p w14:paraId="3F7341E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imag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dispMask1); axis off equal tight; box off</w:t>
      </w:r>
    </w:p>
    <w:p w14:paraId="43B385A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591AF62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7A62805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2FE1CC8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function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lickPoin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Im,rIm,d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</w:t>
      </w:r>
    </w:p>
    <w:p w14:paraId="0470A2A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RGB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zeros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[size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 3],'uint8');</w:t>
      </w:r>
    </w:p>
    <w:p w14:paraId="701B9B7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RGB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:,:,2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6E27AE5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RGB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:,:,3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035853E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imagesc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g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6E97174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figur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visible','on'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windowsty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,'docked')</w:t>
      </w:r>
    </w:p>
    <w:p w14:paraId="356533F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imag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RGB)</w:t>
      </w:r>
    </w:p>
    <w:p w14:paraId="0687930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axis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off equal tight; box off</w:t>
      </w:r>
    </w:p>
    <w:p w14:paraId="1A20368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titl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'Click near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ente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of band:')</w:t>
      </w:r>
    </w:p>
    <w:p w14:paraId="60D8C1B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[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x,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y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ginpu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1);</w:t>
      </w:r>
    </w:p>
    <w:p w14:paraId="768C802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x = round(x); y = round(y);</w:t>
      </w:r>
    </w:p>
    <w:p w14:paraId="071DC0A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hold on; plot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x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y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,'mx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)</w:t>
      </w:r>
    </w:p>
    <w:p w14:paraId="1B75523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zeros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105,105,3,'uint8');</w:t>
      </w:r>
    </w:p>
    <w:p w14:paraId="7EE0BA2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:,:,2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y-52:y+52,x-52:x+52);</w:t>
      </w:r>
    </w:p>
    <w:p w14:paraId="0E51B19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:,:,1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y-52:y+52,x-52:x+52);</w:t>
      </w:r>
    </w:p>
    <w:p w14:paraId="6F170F2C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:,:,3)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dIm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y-52:y+52,x-52:x+52);</w:t>
      </w:r>
    </w:p>
    <w:p w14:paraId="62AE0DF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close</w:t>
      </w:r>
      <w:proofErr w:type="gramEnd"/>
    </w:p>
    <w:p w14:paraId="4A5A5D5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07BB138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2EE88B0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function [currentDapiMask,polyByHand,fh2,ah] = toggleByHand(polyByHand,RGBt,currentDapiMask,currentGFPMask,fh2,ah,FileName)</w:t>
      </w:r>
    </w:p>
    <w:p w14:paraId="2A2AE18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% Toggle back and forth between current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olyByHan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mask and current DAPI</w:t>
      </w:r>
    </w:p>
    <w:p w14:paraId="4A1B3BF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mask, asking whether to accept, redraw by hand, or just use the current</w:t>
      </w:r>
    </w:p>
    <w:p w14:paraId="11D8E5A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% mask.</w:t>
      </w:r>
    </w:p>
    <w:p w14:paraId="48EEE67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>[fh2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a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olyByHan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100D842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axes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ah{3})</w:t>
      </w:r>
    </w:p>
    <w:p w14:paraId="7192D8B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titl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Hand-drawn mask:')</w:t>
      </w:r>
    </w:p>
    <w:p w14:paraId="29904EC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ontt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true;</w:t>
      </w:r>
    </w:p>
    <w:p w14:paraId="202A022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ix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1;</w:t>
      </w:r>
    </w:p>
    <w:p w14:paraId="06A25DC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whil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ont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 == true</w:t>
      </w:r>
    </w:p>
    <w:p w14:paraId="1DF5591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waitforbuttonpress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6866A19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key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get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gcf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Character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);</w:t>
      </w:r>
    </w:p>
    <w:p w14:paraId="4452E5F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switc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key</w:t>
      </w:r>
    </w:p>
    <w:p w14:paraId="3B4D1E15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se 't'</w:t>
      </w:r>
      <w:proofErr w:type="gramEnd"/>
    </w:p>
    <w:p w14:paraId="1887CDF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toggle between Hoechst masks</w:t>
      </w:r>
    </w:p>
    <w:p w14:paraId="2CF466E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f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ix == 1</w:t>
      </w:r>
    </w:p>
    <w:p w14:paraId="371B6E6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lastRenderedPageBreak/>
        <w:t xml:space="preserve">                [fh2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a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3268174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axes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ah{3})</w:t>
      </w:r>
    </w:p>
    <w:p w14:paraId="5E51C3C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titl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Previous mask:')</w:t>
      </w:r>
    </w:p>
    <w:p w14:paraId="01D1747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x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-ix;</w:t>
      </w:r>
    </w:p>
    <w:p w14:paraId="5B6E407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lse</w:t>
      </w:r>
      <w:proofErr w:type="gramEnd"/>
    </w:p>
    <w:p w14:paraId="2FABEE66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[fh2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a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olyByHan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71E58F6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axes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ah{3})</w:t>
      </w:r>
    </w:p>
    <w:p w14:paraId="0EBA4B4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titl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Hand-drawn mask:')</w:t>
      </w:r>
    </w:p>
    <w:p w14:paraId="1BE721A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ix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-ix;</w:t>
      </w:r>
    </w:p>
    <w:p w14:paraId="0D02363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28E5D6AF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s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'p'</w:t>
      </w:r>
    </w:p>
    <w:p w14:paraId="1469CC1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redraw mask by hand</w:t>
      </w:r>
    </w:p>
    <w:p w14:paraId="39C78A5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F =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figur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windowstyl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','docked');</w:t>
      </w:r>
    </w:p>
    <w:p w14:paraId="3713DCDD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polyByHand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oipoly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:,:,3));</w:t>
      </w:r>
    </w:p>
    <w:p w14:paraId="100CE447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los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F)</w:t>
      </w:r>
    </w:p>
    <w:p w14:paraId="599E3109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[fh2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,ah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] =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dispMasks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B3BF6">
        <w:rPr>
          <w:rFonts w:ascii="Courier New" w:hAnsi="Courier New" w:cs="Courier New"/>
          <w:sz w:val="20"/>
          <w:szCs w:val="20"/>
        </w:rPr>
        <w:t>RGBt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olyByHan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currentGFPMask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 xml:space="preserve">, fh2, ah,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FileName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);</w:t>
      </w:r>
    </w:p>
    <w:p w14:paraId="24CC1DC8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axes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ah{3})</w:t>
      </w:r>
    </w:p>
    <w:p w14:paraId="459F50A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title(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>'Hand-drawn mask:')</w:t>
      </w:r>
    </w:p>
    <w:p w14:paraId="0BE51B9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s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'g'</w:t>
      </w:r>
    </w:p>
    <w:p w14:paraId="6F5F2C7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accept hand drawn mask</w:t>
      </w:r>
    </w:p>
    <w:p w14:paraId="3138CFA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urrentDapiMask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B3BF6">
        <w:rPr>
          <w:rFonts w:ascii="Courier New" w:hAnsi="Courier New" w:cs="Courier New"/>
          <w:sz w:val="20"/>
          <w:szCs w:val="20"/>
        </w:rPr>
        <w:t>polyByHand</w:t>
      </w:r>
      <w:proofErr w:type="spellEnd"/>
      <w:r w:rsidRPr="001B3BF6">
        <w:rPr>
          <w:rFonts w:ascii="Courier New" w:hAnsi="Courier New" w:cs="Courier New"/>
          <w:sz w:val="20"/>
          <w:szCs w:val="20"/>
        </w:rPr>
        <w:t>;</w:t>
      </w:r>
    </w:p>
    <w:p w14:paraId="6B841DF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ontt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alse;</w:t>
      </w:r>
    </w:p>
    <w:p w14:paraId="467DE804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case</w:t>
      </w:r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'l'</w:t>
      </w:r>
    </w:p>
    <w:p w14:paraId="673ABB4A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% Reject current hand drawn mask and use previous mask</w:t>
      </w:r>
    </w:p>
    <w:p w14:paraId="532FFDEB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1B3BF6">
        <w:rPr>
          <w:rFonts w:ascii="Courier New" w:hAnsi="Courier New" w:cs="Courier New"/>
          <w:sz w:val="20"/>
          <w:szCs w:val="20"/>
        </w:rPr>
        <w:t>contt</w:t>
      </w:r>
      <w:proofErr w:type="spellEnd"/>
      <w:proofErr w:type="gramEnd"/>
      <w:r w:rsidRPr="001B3BF6">
        <w:rPr>
          <w:rFonts w:ascii="Courier New" w:hAnsi="Courier New" w:cs="Courier New"/>
          <w:sz w:val="20"/>
          <w:szCs w:val="20"/>
        </w:rPr>
        <w:t xml:space="preserve"> = false;</w:t>
      </w:r>
    </w:p>
    <w:p w14:paraId="732CF9C2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r w:rsidRPr="001B3BF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1F767C11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1F8263EE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68406D70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  <w:proofErr w:type="gramStart"/>
      <w:r w:rsidRPr="001B3BF6">
        <w:rPr>
          <w:rFonts w:ascii="Courier New" w:hAnsi="Courier New" w:cs="Courier New"/>
          <w:sz w:val="20"/>
          <w:szCs w:val="20"/>
        </w:rPr>
        <w:t>end</w:t>
      </w:r>
      <w:proofErr w:type="gramEnd"/>
    </w:p>
    <w:p w14:paraId="0AB34293" w14:textId="77777777" w:rsidR="001B3BF6" w:rsidRPr="001B3BF6" w:rsidRDefault="001B3BF6" w:rsidP="001B3BF6">
      <w:pPr>
        <w:pStyle w:val="afe"/>
        <w:rPr>
          <w:rFonts w:ascii="Courier New" w:hAnsi="Courier New" w:cs="Courier New"/>
          <w:sz w:val="20"/>
          <w:szCs w:val="20"/>
        </w:rPr>
      </w:pPr>
    </w:p>
    <w:p w14:paraId="5C4E2DD5" w14:textId="77777777" w:rsidR="00B21BEC" w:rsidRPr="001B3BF6" w:rsidRDefault="00B21BEC" w:rsidP="00E6772A">
      <w:pPr>
        <w:rPr>
          <w:rFonts w:ascii="Courier New" w:hAnsi="Courier New" w:cs="Courier New"/>
          <w:szCs w:val="20"/>
        </w:rPr>
      </w:pPr>
    </w:p>
    <w:sectPr w:rsidR="00B21BEC" w:rsidRPr="001B3BF6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BDF958" w14:textId="77777777" w:rsidR="00031685" w:rsidRDefault="00031685" w:rsidP="002E6CD6">
      <w:r>
        <w:separator/>
      </w:r>
    </w:p>
  </w:endnote>
  <w:endnote w:type="continuationSeparator" w:id="0">
    <w:p w14:paraId="2CC46D1C" w14:textId="77777777" w:rsidR="00031685" w:rsidRDefault="00031685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3AB0DB" w14:textId="2DA723EA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0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930F44">
      <w:rPr>
        <w:rFonts w:ascii="Arial" w:hAnsi="Arial" w:cs="Arial"/>
        <w:noProof/>
        <w:sz w:val="16"/>
        <w:szCs w:val="16"/>
      </w:rPr>
      <w:t>17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C7A6C6" w14:textId="77777777" w:rsidR="00031685" w:rsidRDefault="00031685" w:rsidP="002E6CD6">
      <w:r>
        <w:separator/>
      </w:r>
    </w:p>
  </w:footnote>
  <w:footnote w:type="continuationSeparator" w:id="0">
    <w:p w14:paraId="52BC6E08" w14:textId="77777777" w:rsidR="00031685" w:rsidRDefault="00031685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62464F0D" w:rsidR="005312FA" w:rsidRPr="00EC5F7D" w:rsidRDefault="00930F44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4A0D9D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673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763D815F" w14:textId="62464F0D" w:rsidR="005312FA" w:rsidRPr="00EC5F7D" w:rsidRDefault="00930F44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4A0D9D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673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6ADDE4D5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930F44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13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930F44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673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0610F8CF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930F44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673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7D036D38" w14:textId="6ADDE4D5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930F44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13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930F44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673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0610F8CF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930F44">
                      <w:rPr>
                        <w:rFonts w:ascii="Arial" w:hAnsi="Arial" w:cs="Arial"/>
                        <w:sz w:val="16"/>
                        <w:szCs w:val="16"/>
                      </w:rPr>
                      <w:t>3673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685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3BF6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0F44"/>
    <w:rsid w:val="0093101E"/>
    <w:rsid w:val="00931995"/>
    <w:rsid w:val="00931D6A"/>
    <w:rsid w:val="0093238B"/>
    <w:rsid w:val="00936BA7"/>
    <w:rsid w:val="00940BB0"/>
    <w:rsid w:val="009418DF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1D5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Charf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Charf">
    <w:name w:val="正文文本缩进 Char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d">
    <w:name w:val="页眉 字符"/>
    <w:uiPriority w:val="99"/>
    <w:rsid w:val="007C3BDA"/>
    <w:rPr>
      <w:sz w:val="18"/>
      <w:szCs w:val="18"/>
    </w:rPr>
  </w:style>
  <w:style w:type="character" w:customStyle="1" w:styleId="affe">
    <w:name w:val="页脚 字符"/>
    <w:uiPriority w:val="99"/>
    <w:rsid w:val="007C3BDA"/>
    <w:rPr>
      <w:sz w:val="18"/>
      <w:szCs w:val="18"/>
    </w:rPr>
  </w:style>
  <w:style w:type="character" w:customStyle="1" w:styleId="afff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2">
    <w:name w:val="1"/>
    <w:basedOn w:val="aff"/>
    <w:next w:val="aff0"/>
    <w:link w:val="afff0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3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1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1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2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2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4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5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6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7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8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3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9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0">
    <w:name w:val="正文文本首行缩进 字符"/>
    <w:link w:val="12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4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b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c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1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673" TargetMode="External"/><Relationship Id="rId2" Type="http://schemas.openxmlformats.org/officeDocument/2006/relationships/hyperlink" Target="http://www.bio-protocol.org/e3673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B19A34-6800-4DF4-A08D-7F84258F1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</TotalTime>
  <Pages>17</Pages>
  <Words>3834</Words>
  <Characters>21856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639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Dandan</cp:lastModifiedBy>
  <cp:revision>3</cp:revision>
  <cp:lastPrinted>2017-08-29T14:01:00Z</cp:lastPrinted>
  <dcterms:created xsi:type="dcterms:W3CDTF">2020-06-15T09:46:00Z</dcterms:created>
  <dcterms:modified xsi:type="dcterms:W3CDTF">2020-06-15T09:53:00Z</dcterms:modified>
</cp:coreProperties>
</file>